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1c923c2e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7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772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4873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2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absolut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B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B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9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C37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2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F1E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B incid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8.0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1c923c2e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2:13Z</dcterms:created>
  <dcterms:modified xsi:type="dcterms:W3CDTF">2022-12-05T14:48:0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